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1D699E84" w:rsidR="00DF2FEF" w:rsidRPr="00B236DE" w:rsidRDefault="00CF28C0" w:rsidP="00F53AF2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F53AF2" w:rsidRPr="00B236DE">
        <w:rPr>
          <w:b/>
          <w:sz w:val="28"/>
          <w:szCs w:val="28"/>
        </w:rPr>
        <w:t>for</w:t>
      </w:r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77F2E9D1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166AFC" w:rsidRPr="00161375">
        <w:rPr>
          <w:b/>
        </w:rPr>
        <w:t xml:space="preserve">Head </w:t>
      </w:r>
      <w:r w:rsidRPr="00161375">
        <w:rPr>
          <w:b/>
        </w:rPr>
        <w:t>Start Teacher</w:t>
      </w:r>
      <w:r w:rsidR="00F53AF2">
        <w:rPr>
          <w:b/>
        </w:rPr>
        <w:t xml:space="preserve"> Assistant </w:t>
      </w:r>
      <w:r w:rsidR="00F53AF2" w:rsidRPr="00B236DE">
        <w:t>that</w:t>
      </w:r>
      <w:r w:rsidR="006F007E" w:rsidRPr="00B236DE">
        <w:t xml:space="preserve">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</w:t>
      </w:r>
      <w:r w:rsidR="00F53AF2">
        <w:t xml:space="preserve">the Teacher Assistant </w:t>
      </w:r>
      <w:r w:rsidR="00F53AF2" w:rsidRPr="00F53AF2">
        <w:t xml:space="preserve">is responsible for assisting the assigned teacher in planning and implementing all duties related to the classroom, children and parents as stated in the performance standards and on-site program review instrument. </w:t>
      </w:r>
    </w:p>
    <w:p w14:paraId="572BEBFF" w14:textId="2EAAA9E5" w:rsidR="00AF7FC9" w:rsidRPr="00B236DE" w:rsidRDefault="00AF7FC9" w:rsidP="00AF7FC9"/>
    <w:p w14:paraId="720BBBCA" w14:textId="418C08C3" w:rsidR="00B236DE" w:rsidRPr="00B236DE" w:rsidRDefault="006F007E" w:rsidP="00AF7FC9">
      <w:r w:rsidRPr="00B236DE">
        <w:t>At a minimum</w:t>
      </w:r>
      <w:r w:rsidR="00B236DE" w:rsidRPr="00B236DE">
        <w:t xml:space="preserve">, </w:t>
      </w:r>
      <w:r w:rsidR="00F53AF2">
        <w:t xml:space="preserve">a </w:t>
      </w:r>
      <w:r w:rsidR="00F53AF2" w:rsidRPr="00F53AF2">
        <w:t>CDA/TCC</w:t>
      </w:r>
      <w:r w:rsidR="00F53AF2">
        <w:t xml:space="preserve"> is</w:t>
      </w:r>
      <w:r w:rsidR="00F53AF2" w:rsidRPr="00F53AF2">
        <w:t xml:space="preserve"> </w:t>
      </w:r>
      <w:r w:rsidR="00F53AF2">
        <w:t>r</w:t>
      </w:r>
      <w:r w:rsidR="00F53AF2" w:rsidRPr="00F53AF2">
        <w:t>equired.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764DB5B6" w:rsidR="00984348" w:rsidRDefault="00984348" w:rsidP="004759F7">
      <w:r w:rsidRPr="00984348">
        <w:t>Hiring Range -$</w:t>
      </w:r>
      <w:r w:rsidR="00F53AF2">
        <w:t>9.</w:t>
      </w:r>
      <w:r w:rsidR="00D70F8E">
        <w:t>93</w:t>
      </w:r>
      <w:r w:rsidR="00F53AF2">
        <w:t>-11.</w:t>
      </w:r>
      <w:r w:rsidR="00D70F8E">
        <w:t>23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85EBEF9" w14:textId="78DDCCC9" w:rsidR="00D70F8E" w:rsidRDefault="00F81ED6" w:rsidP="004759F7">
      <w:pPr>
        <w:rPr>
          <w:bCs/>
        </w:rPr>
      </w:pPr>
      <w:r>
        <w:rPr>
          <w:bCs/>
        </w:rPr>
        <w:t>Atkinson (Willacoochee)</w:t>
      </w:r>
      <w:r w:rsidR="00D70F8E">
        <w:rPr>
          <w:bCs/>
        </w:rPr>
        <w:t xml:space="preserve"> Head Start </w:t>
      </w:r>
    </w:p>
    <w:p w14:paraId="4186AB02" w14:textId="314239F6" w:rsidR="00D70F8E" w:rsidRDefault="00F81ED6" w:rsidP="004759F7">
      <w:pPr>
        <w:rPr>
          <w:bCs/>
        </w:rPr>
      </w:pPr>
      <w:r>
        <w:rPr>
          <w:bCs/>
        </w:rPr>
        <w:t>245 School Road, Willacoochee</w:t>
      </w:r>
    </w:p>
    <w:p w14:paraId="3C7CA72D" w14:textId="77777777" w:rsidR="00D70F8E" w:rsidRPr="00D70F8E" w:rsidRDefault="00D70F8E" w:rsidP="004759F7">
      <w:pPr>
        <w:rPr>
          <w:bCs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11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12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6D135B75" w:rsidR="00B236DE" w:rsidRPr="00B236DE" w:rsidRDefault="00B236DE" w:rsidP="004759F7">
      <w:r w:rsidRPr="00B236DE">
        <w:t xml:space="preserve">Deadline to apply </w:t>
      </w:r>
      <w:proofErr w:type="gramStart"/>
      <w:r w:rsidRPr="00B236DE">
        <w:t xml:space="preserve">is </w:t>
      </w:r>
      <w:r w:rsidR="00F53AF2">
        <w:t xml:space="preserve"> </w:t>
      </w:r>
      <w:r w:rsidR="0076447A">
        <w:t>9</w:t>
      </w:r>
      <w:proofErr w:type="gramEnd"/>
      <w:r w:rsidR="0076447A">
        <w:t>/19/2019</w:t>
      </w:r>
      <w:bookmarkStart w:id="0" w:name="_GoBack"/>
      <w:bookmarkEnd w:id="0"/>
      <w:r w:rsidR="00F53AF2">
        <w:t xml:space="preserve">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NDI1MzAwNTUxsDRW0lEKTi0uzszPAykwrgUAz5QrtCwAAAA="/>
  </w:docVars>
  <w:rsids>
    <w:rsidRoot w:val="00CF28C0"/>
    <w:rsid w:val="000B0BA3"/>
    <w:rsid w:val="00161375"/>
    <w:rsid w:val="00166AFC"/>
    <w:rsid w:val="00222A0A"/>
    <w:rsid w:val="003B399B"/>
    <w:rsid w:val="004759F7"/>
    <w:rsid w:val="00640CA5"/>
    <w:rsid w:val="006F007E"/>
    <w:rsid w:val="00762442"/>
    <w:rsid w:val="0076447A"/>
    <w:rsid w:val="00984348"/>
    <w:rsid w:val="00A16797"/>
    <w:rsid w:val="00AF7FC9"/>
    <w:rsid w:val="00B236DE"/>
    <w:rsid w:val="00B63232"/>
    <w:rsid w:val="00C47579"/>
    <w:rsid w:val="00C90303"/>
    <w:rsid w:val="00CF28C0"/>
    <w:rsid w:val="00D66DA0"/>
    <w:rsid w:val="00D70F8E"/>
    <w:rsid w:val="00DF2FEF"/>
    <w:rsid w:val="00E515EF"/>
    <w:rsid w:val="00E96980"/>
    <w:rsid w:val="00F53AF2"/>
    <w:rsid w:val="00F81ED6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actionpact.org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myactionpa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actionpact.org" TargetMode="External"/><Relationship Id="rId5" Type="http://schemas.openxmlformats.org/officeDocument/2006/relationships/styles" Target="styles.xml"/><Relationship Id="rId10" Type="http://schemas.openxmlformats.org/officeDocument/2006/relationships/image" Target="cid:image001.jpg@01D4C47A.A23789F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B9F3DC7A26E4DB1BC648D8E5C91C1" ma:contentTypeVersion="13" ma:contentTypeDescription="Create a new document." ma:contentTypeScope="" ma:versionID="d3951f080794ab61dca2cd54f5259bbf">
  <xsd:schema xmlns:xsd="http://www.w3.org/2001/XMLSchema" xmlns:xs="http://www.w3.org/2001/XMLSchema" xmlns:p="http://schemas.microsoft.com/office/2006/metadata/properties" xmlns:ns3="9d4d5bb3-a480-46ba-b5bd-ebc23674f1fd" xmlns:ns4="124c8024-694a-4b99-967c-6e73df980578" targetNamespace="http://schemas.microsoft.com/office/2006/metadata/properties" ma:root="true" ma:fieldsID="c3948b15af67d39059f67dd13301f907" ns3:_="" ns4:_="">
    <xsd:import namespace="9d4d5bb3-a480-46ba-b5bd-ebc23674f1fd"/>
    <xsd:import namespace="124c8024-694a-4b99-967c-6e73df9805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5bb3-a480-46ba-b5bd-ebc23674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c8024-694a-4b99-967c-6e73df980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B0F686-609D-4781-8A22-FAAABC2A1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d5bb3-a480-46ba-b5bd-ebc23674f1fd"/>
    <ds:schemaRef ds:uri="124c8024-694a-4b99-967c-6e73df980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795DA-8C5B-46A3-9A11-7F4CFA9A1B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2C9BCC-3673-42E7-8AD1-4380629177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5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9-09T14:50:00Z</cp:lastPrinted>
  <dcterms:created xsi:type="dcterms:W3CDTF">2019-09-09T14:51:00Z</dcterms:created>
  <dcterms:modified xsi:type="dcterms:W3CDTF">2019-09-09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B9F3DC7A26E4DB1BC648D8E5C91C1</vt:lpwstr>
  </property>
</Properties>
</file>